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2AF03" w14:textId="77777777" w:rsidR="00B14799" w:rsidRDefault="00B14799" w:rsidP="00675F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FAE9AC" w14:textId="474CDFCE" w:rsidR="00675F62" w:rsidRPr="00764EE1" w:rsidRDefault="00675F62" w:rsidP="00675F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64EE1">
        <w:rPr>
          <w:rFonts w:ascii="Times New Roman" w:hAnsi="Times New Roman" w:cs="Times New Roman"/>
          <w:sz w:val="24"/>
          <w:szCs w:val="24"/>
        </w:rPr>
        <w:t>Name:</w:t>
      </w:r>
      <w:r w:rsidRPr="00764EE1">
        <w:rPr>
          <w:rFonts w:ascii="Times New Roman" w:hAnsi="Times New Roman" w:cs="Times New Roman"/>
          <w:sz w:val="24"/>
          <w:szCs w:val="24"/>
        </w:rPr>
        <w:tab/>
      </w:r>
      <w:r w:rsidRPr="00764EE1">
        <w:rPr>
          <w:rFonts w:ascii="Times New Roman" w:hAnsi="Times New Roman" w:cs="Times New Roman"/>
          <w:sz w:val="24"/>
          <w:szCs w:val="24"/>
        </w:rPr>
        <w:tab/>
      </w:r>
      <w:r w:rsidRPr="00764EE1">
        <w:rPr>
          <w:rFonts w:ascii="Times New Roman" w:hAnsi="Times New Roman" w:cs="Times New Roman"/>
          <w:sz w:val="24"/>
          <w:szCs w:val="24"/>
        </w:rPr>
        <w:tab/>
      </w:r>
      <w:r w:rsidRPr="00764EE1">
        <w:rPr>
          <w:rFonts w:ascii="Times New Roman" w:hAnsi="Times New Roman" w:cs="Times New Roman"/>
          <w:sz w:val="24"/>
          <w:szCs w:val="24"/>
        </w:rPr>
        <w:tab/>
      </w:r>
      <w:r w:rsidRPr="00764EE1">
        <w:rPr>
          <w:rFonts w:ascii="Times New Roman" w:hAnsi="Times New Roman" w:cs="Times New Roman"/>
          <w:sz w:val="24"/>
          <w:szCs w:val="24"/>
        </w:rPr>
        <w:tab/>
      </w:r>
      <w:r w:rsidRPr="00764EE1">
        <w:rPr>
          <w:rFonts w:ascii="Times New Roman" w:hAnsi="Times New Roman" w:cs="Times New Roman"/>
          <w:sz w:val="24"/>
          <w:szCs w:val="24"/>
        </w:rPr>
        <w:tab/>
      </w:r>
      <w:r w:rsidRPr="00764EE1">
        <w:rPr>
          <w:rFonts w:ascii="Times New Roman" w:hAnsi="Times New Roman" w:cs="Times New Roman"/>
          <w:sz w:val="24"/>
          <w:szCs w:val="24"/>
        </w:rPr>
        <w:tab/>
      </w:r>
      <w:r w:rsidRPr="00764EE1">
        <w:rPr>
          <w:rFonts w:ascii="Times New Roman" w:hAnsi="Times New Roman" w:cs="Times New Roman"/>
          <w:sz w:val="24"/>
          <w:szCs w:val="24"/>
        </w:rPr>
        <w:tab/>
      </w:r>
    </w:p>
    <w:p w14:paraId="49E33537" w14:textId="77777777" w:rsidR="00675F62" w:rsidRDefault="00675F62" w:rsidP="00675F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11DEC57" w14:textId="6E2373E0" w:rsidR="00790A92" w:rsidRPr="00790A92" w:rsidRDefault="009C79EA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structions: </w:t>
      </w:r>
      <w:r w:rsidR="00B14799">
        <w:rPr>
          <w:rFonts w:ascii="Times New Roman" w:hAnsi="Times New Roman" w:cs="Times New Roman"/>
          <w:b/>
          <w:bCs/>
          <w:sz w:val="24"/>
          <w:szCs w:val="24"/>
        </w:rPr>
        <w:t xml:space="preserve">Calculate the pressure and density altitud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or the following airports below. Must show work and clearly identify your answers. </w:t>
      </w:r>
    </w:p>
    <w:p w14:paraId="74006AEB" w14:textId="77777777" w:rsidR="00790A92" w:rsidRPr="00790A92" w:rsidRDefault="00790A92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92D82B6" w14:textId="77777777" w:rsidR="00BC1E60" w:rsidRPr="00BC1E60" w:rsidRDefault="00BC1E60" w:rsidP="00BC1E60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Hlk96532774"/>
      <w:bookmarkStart w:id="1" w:name="_Hlk96532635"/>
      <w:r w:rsidRPr="00BC1E60">
        <w:rPr>
          <w:rFonts w:ascii="Times New Roman" w:hAnsi="Times New Roman" w:cs="Times New Roman"/>
          <w:sz w:val="24"/>
          <w:szCs w:val="24"/>
        </w:rPr>
        <w:t>KMSY 232253Z 17011KT 10SM FEW028 FEW075 FEW250 24/19 A3011 RMK AO2 SLP199 T02440194</w:t>
      </w:r>
    </w:p>
    <w:p w14:paraId="31FC3325" w14:textId="77777777" w:rsidR="00BC1E60" w:rsidRPr="00BC1E60" w:rsidRDefault="00BC1E60" w:rsidP="00BC1E6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1E60">
        <w:rPr>
          <w:rFonts w:ascii="Times New Roman" w:hAnsi="Times New Roman" w:cs="Times New Roman"/>
          <w:sz w:val="24"/>
          <w:szCs w:val="24"/>
        </w:rPr>
        <w:t>KRNO 232255Z 07004KT 10SM SCT050 M01/M10 A3006 RMK AO2 SLP199 T10111100</w:t>
      </w:r>
    </w:p>
    <w:p w14:paraId="3342E0AB" w14:textId="77777777" w:rsidR="00BC1E60" w:rsidRPr="00BC1E60" w:rsidRDefault="00BC1E60" w:rsidP="00BC1E6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1E60">
        <w:rPr>
          <w:rFonts w:ascii="Times New Roman" w:hAnsi="Times New Roman" w:cs="Times New Roman"/>
          <w:sz w:val="24"/>
          <w:szCs w:val="24"/>
        </w:rPr>
        <w:t>KJFK 232328Z 33020G29KT 10SM FEW060 BKN250 12/02 A3005 RMK AO2 PK WND 33033/2318 WSHFT 2313 PRESRR T01220022</w:t>
      </w:r>
    </w:p>
    <w:p w14:paraId="27B1CBE0" w14:textId="77777777" w:rsidR="00BC1E60" w:rsidRPr="00BC1E60" w:rsidRDefault="00BC1E60" w:rsidP="00BC1E6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1E60">
        <w:rPr>
          <w:rFonts w:ascii="Times New Roman" w:hAnsi="Times New Roman" w:cs="Times New Roman"/>
          <w:sz w:val="24"/>
          <w:szCs w:val="24"/>
        </w:rPr>
        <w:t>KMLB 232253Z 12009KT 10SM CLR 24/18 A3018 RMK AO2 SLP220 T02390183</w:t>
      </w:r>
    </w:p>
    <w:p w14:paraId="6AE71C5A" w14:textId="77777777" w:rsidR="00BC1E60" w:rsidRPr="00BC1E60" w:rsidRDefault="00BC1E60" w:rsidP="00BC1E6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1E60">
        <w:rPr>
          <w:rFonts w:ascii="Times New Roman" w:hAnsi="Times New Roman" w:cs="Times New Roman"/>
          <w:sz w:val="24"/>
          <w:szCs w:val="24"/>
        </w:rPr>
        <w:t>KEYW 232253Z 10014KT 10SM CLR 24/20 A3015 RMK AO2 SLP208 T02440200</w:t>
      </w:r>
    </w:p>
    <w:p w14:paraId="3F378994" w14:textId="77777777" w:rsidR="00BC1E60" w:rsidRPr="00BC1E60" w:rsidRDefault="00BC1E60" w:rsidP="00BC1E6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1E60">
        <w:rPr>
          <w:rFonts w:ascii="Times New Roman" w:hAnsi="Times New Roman" w:cs="Times New Roman"/>
          <w:sz w:val="24"/>
          <w:szCs w:val="24"/>
        </w:rPr>
        <w:t>KMSP 232253Z 31005KT 10SM FEW250 M12/M23 A3060 RMK AO2 SLP385 T11221228</w:t>
      </w:r>
    </w:p>
    <w:p w14:paraId="50A5C75C" w14:textId="77777777" w:rsidR="00BC1E60" w:rsidRPr="00BC1E60" w:rsidRDefault="00BC1E60" w:rsidP="00BC1E6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1E60">
        <w:rPr>
          <w:rFonts w:ascii="Times New Roman" w:hAnsi="Times New Roman" w:cs="Times New Roman"/>
          <w:sz w:val="24"/>
          <w:szCs w:val="24"/>
        </w:rPr>
        <w:t>KSLC 232254Z 25008KT 230V290 10SM FEW020 BKN025 BKN060 M03/M10 A2986 RMK AO2 SLP132 SNE25 VCSH P0000 T10281100</w:t>
      </w:r>
    </w:p>
    <w:p w14:paraId="02DDF10A" w14:textId="77777777" w:rsidR="00BC1E60" w:rsidRPr="00BC1E60" w:rsidRDefault="00BC1E60" w:rsidP="00BC1E6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1E60">
        <w:rPr>
          <w:rFonts w:ascii="Times New Roman" w:hAnsi="Times New Roman" w:cs="Times New Roman"/>
          <w:sz w:val="24"/>
          <w:szCs w:val="24"/>
        </w:rPr>
        <w:t>KLAS 232256Z 23012G18KT 10SM FEW055 SCT070 SCT100 BKN150 08/M07 A2984 RMK AO2 SLP106 VCSH NE-SE AND W-NW T00831072</w:t>
      </w:r>
    </w:p>
    <w:p w14:paraId="1774AD3B" w14:textId="77777777" w:rsidR="00BC1E60" w:rsidRPr="00BC1E60" w:rsidRDefault="00BC1E60" w:rsidP="00BC1E6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1E60">
        <w:rPr>
          <w:rFonts w:ascii="Times New Roman" w:hAnsi="Times New Roman" w:cs="Times New Roman"/>
          <w:sz w:val="24"/>
          <w:szCs w:val="24"/>
        </w:rPr>
        <w:t>KSEA 232253Z 28005KT 10SM FEW040 FEW200 02/M12 A3038 RMK AO2 SLP298 T00221122</w:t>
      </w:r>
    </w:p>
    <w:p w14:paraId="2D7E3A39" w14:textId="7226646F" w:rsidR="00B14799" w:rsidRPr="00BC1E60" w:rsidRDefault="00BC1E60" w:rsidP="00BC1E6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1E60">
        <w:rPr>
          <w:rFonts w:ascii="Times New Roman" w:hAnsi="Times New Roman" w:cs="Times New Roman"/>
          <w:sz w:val="24"/>
          <w:szCs w:val="24"/>
        </w:rPr>
        <w:t>KPHX 232251Z 25009KT 10SM FEW030 SCT044 BKN110 BKN210 11/02 A2986 RMK AO2 SLP106 T01110022</w:t>
      </w:r>
    </w:p>
    <w:p w14:paraId="6CF26158" w14:textId="77777777" w:rsidR="00BC1E60" w:rsidRDefault="00BC1E60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018EBBB" w14:textId="1548609F" w:rsidR="00BC1E60" w:rsidRDefault="00BC1E60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irport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Field Elevation</w:t>
      </w:r>
    </w:p>
    <w:p w14:paraId="14AF7DA5" w14:textId="77777777" w:rsidR="00BC1E60" w:rsidRDefault="00BC1E60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93645FF" w14:textId="2C414C4D" w:rsidR="00B14799" w:rsidRPr="009C79EA" w:rsidRDefault="00B14799" w:rsidP="00790A9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b/>
          <w:bCs/>
          <w:sz w:val="24"/>
          <w:szCs w:val="24"/>
        </w:rPr>
        <w:t>KM</w:t>
      </w:r>
      <w:r w:rsidR="00ED0457">
        <w:rPr>
          <w:rFonts w:ascii="Times New Roman" w:hAnsi="Times New Roman" w:cs="Times New Roman"/>
          <w:b/>
          <w:bCs/>
          <w:sz w:val="24"/>
          <w:szCs w:val="24"/>
        </w:rPr>
        <w:t>SY</w:t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="009C79EA">
        <w:rPr>
          <w:rFonts w:ascii="Times New Roman" w:hAnsi="Times New Roman" w:cs="Times New Roman"/>
          <w:sz w:val="24"/>
          <w:szCs w:val="24"/>
        </w:rPr>
        <w:tab/>
      </w:r>
      <w:r w:rsidR="009C79EA">
        <w:rPr>
          <w:rFonts w:ascii="Times New Roman" w:hAnsi="Times New Roman" w:cs="Times New Roman"/>
          <w:sz w:val="24"/>
          <w:szCs w:val="24"/>
        </w:rPr>
        <w:tab/>
      </w:r>
      <w:r w:rsidR="00ED0457">
        <w:rPr>
          <w:rFonts w:ascii="Times New Roman" w:hAnsi="Times New Roman" w:cs="Times New Roman"/>
          <w:sz w:val="24"/>
          <w:szCs w:val="24"/>
        </w:rPr>
        <w:t>4</w:t>
      </w:r>
      <w:r w:rsidRPr="009C79EA">
        <w:rPr>
          <w:rFonts w:ascii="Times New Roman" w:hAnsi="Times New Roman" w:cs="Times New Roman"/>
          <w:sz w:val="24"/>
          <w:szCs w:val="24"/>
        </w:rPr>
        <w:t>’</w:t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</w:p>
    <w:p w14:paraId="4259D48F" w14:textId="0B3C4DD1" w:rsidR="00B14799" w:rsidRPr="009C79EA" w:rsidRDefault="00B14799" w:rsidP="00790A9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97441B" w14:textId="3C77050A" w:rsidR="00B14799" w:rsidRDefault="009C79EA" w:rsidP="00790A9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sz w:val="24"/>
          <w:szCs w:val="24"/>
        </w:rPr>
        <w:t>Pressure Altitude</w:t>
      </w:r>
      <w:r>
        <w:rPr>
          <w:rFonts w:ascii="Times New Roman" w:hAnsi="Times New Roman" w:cs="Times New Roman"/>
          <w:sz w:val="24"/>
          <w:szCs w:val="24"/>
        </w:rPr>
        <w:t>:</w:t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Density Altitu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C1389C1" w14:textId="77777777" w:rsidR="009C79EA" w:rsidRPr="009C79EA" w:rsidRDefault="009C79EA" w:rsidP="00790A9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1AC235" w14:textId="77777777" w:rsidR="00B14799" w:rsidRDefault="00B14799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BBD2CDF" w14:textId="77777777" w:rsidR="009C79EA" w:rsidRDefault="009C79EA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381F291" w14:textId="4B248744" w:rsidR="00B14799" w:rsidRDefault="00B14799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EA4BE5">
        <w:rPr>
          <w:rFonts w:ascii="Times New Roman" w:hAnsi="Times New Roman" w:cs="Times New Roman"/>
          <w:b/>
          <w:bCs/>
          <w:sz w:val="24"/>
          <w:szCs w:val="24"/>
        </w:rPr>
        <w:t>RNO</w:t>
      </w:r>
      <w:r w:rsidR="009C79E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C79E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C79E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C79E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>4,415</w:t>
      </w:r>
      <w:r w:rsidR="009C79EA" w:rsidRPr="009C79EA">
        <w:rPr>
          <w:rFonts w:ascii="Times New Roman" w:hAnsi="Times New Roman" w:cs="Times New Roman"/>
          <w:sz w:val="24"/>
          <w:szCs w:val="24"/>
        </w:rPr>
        <w:t>’</w:t>
      </w:r>
    </w:p>
    <w:p w14:paraId="6779CBD4" w14:textId="468D7B27" w:rsidR="00B14799" w:rsidRDefault="00B14799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A49DC64" w14:textId="41C5E5ED" w:rsidR="009C79EA" w:rsidRPr="009C79EA" w:rsidRDefault="009C79EA" w:rsidP="009C79E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sz w:val="24"/>
          <w:szCs w:val="24"/>
        </w:rPr>
        <w:t>Pressure Altitude</w:t>
      </w:r>
      <w:r>
        <w:rPr>
          <w:rFonts w:ascii="Times New Roman" w:hAnsi="Times New Roman" w:cs="Times New Roman"/>
          <w:sz w:val="24"/>
          <w:szCs w:val="24"/>
        </w:rPr>
        <w:t>:</w:t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Density Altitu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AEDC9D4" w14:textId="2F649399" w:rsidR="00B14799" w:rsidRDefault="00B14799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8F88AE0" w14:textId="21F4A26C" w:rsidR="00B14799" w:rsidRDefault="00B14799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107C40E" w14:textId="61F9171D" w:rsidR="00B14799" w:rsidRDefault="00B14799" w:rsidP="00790A9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B6BDFFA" w14:textId="174BCE6C" w:rsidR="009C79EA" w:rsidRDefault="009C79EA" w:rsidP="009C79EA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EA4BE5">
        <w:rPr>
          <w:rFonts w:ascii="Times New Roman" w:hAnsi="Times New Roman" w:cs="Times New Roman"/>
          <w:b/>
          <w:bCs/>
          <w:sz w:val="24"/>
          <w:szCs w:val="24"/>
        </w:rPr>
        <w:t>JFK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1</w:t>
      </w:r>
      <w:r w:rsidR="00EA4BE5">
        <w:rPr>
          <w:rFonts w:ascii="Times New Roman" w:hAnsi="Times New Roman" w:cs="Times New Roman"/>
          <w:sz w:val="24"/>
          <w:szCs w:val="24"/>
        </w:rPr>
        <w:t>3</w:t>
      </w:r>
      <w:r w:rsidRPr="009C79EA">
        <w:rPr>
          <w:rFonts w:ascii="Times New Roman" w:hAnsi="Times New Roman" w:cs="Times New Roman"/>
          <w:sz w:val="24"/>
          <w:szCs w:val="24"/>
        </w:rPr>
        <w:t>’</w:t>
      </w:r>
    </w:p>
    <w:p w14:paraId="047C4FEB" w14:textId="77777777" w:rsidR="009C79EA" w:rsidRDefault="009C79EA" w:rsidP="009C79EA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5B38A39" w14:textId="43353263" w:rsidR="009C79EA" w:rsidRPr="009C79EA" w:rsidRDefault="009C79EA" w:rsidP="009C79E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sz w:val="24"/>
          <w:szCs w:val="24"/>
        </w:rPr>
        <w:t>Pressure Altitude</w:t>
      </w:r>
      <w:r>
        <w:rPr>
          <w:rFonts w:ascii="Times New Roman" w:hAnsi="Times New Roman" w:cs="Times New Roman"/>
          <w:sz w:val="24"/>
          <w:szCs w:val="24"/>
        </w:rPr>
        <w:t>:</w:t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="00EA4BE5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Density Altitude</w:t>
      </w:r>
      <w:r>
        <w:rPr>
          <w:rFonts w:ascii="Times New Roman" w:hAnsi="Times New Roman" w:cs="Times New Roman"/>
          <w:sz w:val="24"/>
          <w:szCs w:val="24"/>
        </w:rPr>
        <w:t>:</w:t>
      </w:r>
    </w:p>
    <w:bookmarkEnd w:id="1"/>
    <w:p w14:paraId="4126C79C" w14:textId="629F986F" w:rsidR="00BC1E60" w:rsidRDefault="00BC1E60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8307524" w14:textId="77777777" w:rsidR="00BC1E60" w:rsidRDefault="00BC1E60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795EFF6" w14:textId="77777777" w:rsidR="000A4DFB" w:rsidRDefault="000A4DFB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558EE12" w14:textId="77777777" w:rsidR="000A4DFB" w:rsidRDefault="000A4DFB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8E4DE3D" w14:textId="61214B77" w:rsidR="00EA4BE5" w:rsidRPr="009C79EA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b/>
          <w:bCs/>
          <w:sz w:val="24"/>
          <w:szCs w:val="24"/>
        </w:rPr>
        <w:t>KM</w:t>
      </w:r>
      <w:r>
        <w:rPr>
          <w:rFonts w:ascii="Times New Roman" w:hAnsi="Times New Roman" w:cs="Times New Roman"/>
          <w:b/>
          <w:bCs/>
          <w:sz w:val="24"/>
          <w:szCs w:val="24"/>
        </w:rPr>
        <w:t>LB</w:t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33</w:t>
      </w:r>
      <w:r w:rsidRPr="009C79EA">
        <w:rPr>
          <w:rFonts w:ascii="Times New Roman" w:hAnsi="Times New Roman" w:cs="Times New Roman"/>
          <w:sz w:val="24"/>
          <w:szCs w:val="24"/>
        </w:rPr>
        <w:t>’</w:t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</w:p>
    <w:p w14:paraId="2F2EB097" w14:textId="77777777" w:rsidR="00EA4BE5" w:rsidRPr="009C79EA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F188B0" w14:textId="342499CE" w:rsidR="00EA4BE5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sz w:val="24"/>
          <w:szCs w:val="24"/>
        </w:rPr>
        <w:t>Pressure Altitude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Density Altitu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715B149" w14:textId="77777777" w:rsidR="00EA4BE5" w:rsidRPr="009C79EA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A91C7C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75B6B675" w14:textId="60AB127C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ED0457">
        <w:rPr>
          <w:rFonts w:ascii="Times New Roman" w:hAnsi="Times New Roman" w:cs="Times New Roman"/>
          <w:b/>
          <w:bCs/>
          <w:sz w:val="24"/>
          <w:szCs w:val="24"/>
        </w:rPr>
        <w:t>EYW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D0457">
        <w:rPr>
          <w:rFonts w:ascii="Times New Roman" w:hAnsi="Times New Roman" w:cs="Times New Roman"/>
          <w:sz w:val="24"/>
          <w:szCs w:val="24"/>
        </w:rPr>
        <w:t>3</w:t>
      </w:r>
      <w:r w:rsidRPr="009C79EA">
        <w:rPr>
          <w:rFonts w:ascii="Times New Roman" w:hAnsi="Times New Roman" w:cs="Times New Roman"/>
          <w:sz w:val="24"/>
          <w:szCs w:val="24"/>
        </w:rPr>
        <w:t>’</w:t>
      </w:r>
    </w:p>
    <w:p w14:paraId="7D82988B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7BF8F76" w14:textId="3BFE706B" w:rsidR="00EA4BE5" w:rsidRPr="00BC1E60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sz w:val="24"/>
          <w:szCs w:val="24"/>
        </w:rPr>
        <w:t>Pressure Altitude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Density Altitude</w:t>
      </w:r>
      <w:r>
        <w:rPr>
          <w:rFonts w:ascii="Times New Roman" w:hAnsi="Times New Roman" w:cs="Times New Roman"/>
          <w:sz w:val="24"/>
          <w:szCs w:val="24"/>
        </w:rPr>
        <w:t>:</w:t>
      </w:r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AEF8BBE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2D0C4C1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E18D396" w14:textId="798DF92F" w:rsidR="00EA4BE5" w:rsidRPr="009C79EA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b/>
          <w:bCs/>
          <w:sz w:val="24"/>
          <w:szCs w:val="24"/>
        </w:rPr>
        <w:t>KM</w:t>
      </w:r>
      <w:r>
        <w:rPr>
          <w:rFonts w:ascii="Times New Roman" w:hAnsi="Times New Roman" w:cs="Times New Roman"/>
          <w:b/>
          <w:bCs/>
          <w:sz w:val="24"/>
          <w:szCs w:val="24"/>
        </w:rPr>
        <w:t>SP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842</w:t>
      </w:r>
      <w:r w:rsidRPr="009C79EA">
        <w:rPr>
          <w:rFonts w:ascii="Times New Roman" w:hAnsi="Times New Roman" w:cs="Times New Roman"/>
          <w:sz w:val="24"/>
          <w:szCs w:val="24"/>
        </w:rPr>
        <w:t>’</w:t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</w:p>
    <w:p w14:paraId="497A1987" w14:textId="77777777" w:rsidR="00EA4BE5" w:rsidRPr="009C79EA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322994" w14:textId="77777777" w:rsidR="00EA4BE5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sz w:val="24"/>
          <w:szCs w:val="24"/>
        </w:rPr>
        <w:t>Pressure Altitude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Density Altitu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B72154A" w14:textId="77777777" w:rsidR="00EA4BE5" w:rsidRPr="009C79EA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FB1BF2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36BE483" w14:textId="5797B4E9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hAnsi="Times New Roman" w:cs="Times New Roman"/>
          <w:b/>
          <w:bCs/>
          <w:sz w:val="24"/>
          <w:szCs w:val="24"/>
        </w:rPr>
        <w:t>SLC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4,</w:t>
      </w:r>
      <w:r>
        <w:rPr>
          <w:rFonts w:ascii="Times New Roman" w:hAnsi="Times New Roman" w:cs="Times New Roman"/>
          <w:sz w:val="24"/>
          <w:szCs w:val="24"/>
        </w:rPr>
        <w:t>231</w:t>
      </w:r>
      <w:r w:rsidRPr="009C79EA">
        <w:rPr>
          <w:rFonts w:ascii="Times New Roman" w:hAnsi="Times New Roman" w:cs="Times New Roman"/>
          <w:sz w:val="24"/>
          <w:szCs w:val="24"/>
        </w:rPr>
        <w:t>’</w:t>
      </w:r>
    </w:p>
    <w:p w14:paraId="1D2A4803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7A196D6F" w14:textId="77777777" w:rsidR="00EA4BE5" w:rsidRPr="009C79EA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sz w:val="24"/>
          <w:szCs w:val="24"/>
        </w:rPr>
        <w:t>Pressure Altitude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Density Altitu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C882D11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A66DFB6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7A139E3" w14:textId="57A2DF0C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hAnsi="Times New Roman" w:cs="Times New Roman"/>
          <w:b/>
          <w:bCs/>
          <w:sz w:val="24"/>
          <w:szCs w:val="24"/>
        </w:rPr>
        <w:t>LAS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,181</w:t>
      </w:r>
      <w:r w:rsidRPr="009C79EA">
        <w:rPr>
          <w:rFonts w:ascii="Times New Roman" w:hAnsi="Times New Roman" w:cs="Times New Roman"/>
          <w:sz w:val="24"/>
          <w:szCs w:val="24"/>
        </w:rPr>
        <w:t>’</w:t>
      </w:r>
    </w:p>
    <w:p w14:paraId="3F367B1A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81D72C8" w14:textId="77777777" w:rsidR="00EA4BE5" w:rsidRPr="009C79EA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sz w:val="24"/>
          <w:szCs w:val="24"/>
        </w:rPr>
        <w:t>Pressure Altitude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Density Altitu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D53DAA2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4F73731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B0D3170" w14:textId="6735E49F" w:rsidR="00EA4BE5" w:rsidRPr="009C79EA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ED0457">
        <w:rPr>
          <w:rFonts w:ascii="Times New Roman" w:hAnsi="Times New Roman" w:cs="Times New Roman"/>
          <w:b/>
          <w:bCs/>
          <w:sz w:val="24"/>
          <w:szCs w:val="24"/>
        </w:rPr>
        <w:t>SEA</w:t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D0457"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>3</w:t>
      </w:r>
      <w:r w:rsidR="00ED0457">
        <w:rPr>
          <w:rFonts w:ascii="Times New Roman" w:hAnsi="Times New Roman" w:cs="Times New Roman"/>
          <w:sz w:val="24"/>
          <w:szCs w:val="24"/>
        </w:rPr>
        <w:t>2</w:t>
      </w:r>
      <w:r w:rsidRPr="009C79EA">
        <w:rPr>
          <w:rFonts w:ascii="Times New Roman" w:hAnsi="Times New Roman" w:cs="Times New Roman"/>
          <w:sz w:val="24"/>
          <w:szCs w:val="24"/>
        </w:rPr>
        <w:t>’</w:t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ab/>
      </w:r>
    </w:p>
    <w:p w14:paraId="142E58FA" w14:textId="77777777" w:rsidR="00EA4BE5" w:rsidRPr="009C79EA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1826A4" w14:textId="77777777" w:rsidR="00EA4BE5" w:rsidRDefault="00EA4BE5" w:rsidP="00EA4BE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sz w:val="24"/>
          <w:szCs w:val="24"/>
        </w:rPr>
        <w:t>Pressure Altitude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Density Altitu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1C19434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A5F72D8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AC5AE26" w14:textId="0E32C15D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ED0457">
        <w:rPr>
          <w:rFonts w:ascii="Times New Roman" w:hAnsi="Times New Roman" w:cs="Times New Roman"/>
          <w:b/>
          <w:bCs/>
          <w:sz w:val="24"/>
          <w:szCs w:val="24"/>
        </w:rPr>
        <w:t>PHX</w:t>
      </w:r>
      <w:r w:rsidR="00ED0457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D0457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,1</w:t>
      </w:r>
      <w:r w:rsidR="00ED0457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9C79EA">
        <w:rPr>
          <w:rFonts w:ascii="Times New Roman" w:hAnsi="Times New Roman" w:cs="Times New Roman"/>
          <w:sz w:val="24"/>
          <w:szCs w:val="24"/>
        </w:rPr>
        <w:t>’</w:t>
      </w:r>
    </w:p>
    <w:p w14:paraId="2CB6ADF0" w14:textId="77777777" w:rsidR="00EA4BE5" w:rsidRDefault="00EA4BE5" w:rsidP="00EA4BE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FE50B72" w14:textId="4F000DE0" w:rsidR="00B14799" w:rsidRPr="00BC1E60" w:rsidRDefault="00EA4BE5" w:rsidP="00790A9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79EA">
        <w:rPr>
          <w:rFonts w:ascii="Times New Roman" w:hAnsi="Times New Roman" w:cs="Times New Roman"/>
          <w:sz w:val="24"/>
          <w:szCs w:val="24"/>
        </w:rPr>
        <w:t>Pressure Altitude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C79EA">
        <w:rPr>
          <w:rFonts w:ascii="Times New Roman" w:hAnsi="Times New Roman" w:cs="Times New Roman"/>
          <w:sz w:val="24"/>
          <w:szCs w:val="24"/>
        </w:rPr>
        <w:t>Density Altitude</w:t>
      </w:r>
      <w:r>
        <w:rPr>
          <w:rFonts w:ascii="Times New Roman" w:hAnsi="Times New Roman" w:cs="Times New Roman"/>
          <w:sz w:val="24"/>
          <w:szCs w:val="24"/>
        </w:rPr>
        <w:t>:</w:t>
      </w:r>
    </w:p>
    <w:sectPr w:rsidR="00B14799" w:rsidRPr="00BC1E60" w:rsidSect="00B14799">
      <w:headerReference w:type="default" r:id="rId7"/>
      <w:pgSz w:w="16340" w:h="12240" w:orient="landscape"/>
      <w:pgMar w:top="813" w:right="1437" w:bottom="662" w:left="407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C81CF" w14:textId="77777777" w:rsidR="00675F62" w:rsidRDefault="00675F62" w:rsidP="00675F62">
      <w:pPr>
        <w:spacing w:after="0" w:line="240" w:lineRule="auto"/>
      </w:pPr>
      <w:r>
        <w:separator/>
      </w:r>
    </w:p>
  </w:endnote>
  <w:endnote w:type="continuationSeparator" w:id="0">
    <w:p w14:paraId="75C87965" w14:textId="77777777" w:rsidR="00675F62" w:rsidRDefault="00675F62" w:rsidP="00675F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E94EF" w14:textId="77777777" w:rsidR="00675F62" w:rsidRDefault="00675F62" w:rsidP="00675F62">
      <w:pPr>
        <w:spacing w:after="0" w:line="240" w:lineRule="auto"/>
      </w:pPr>
      <w:r>
        <w:separator/>
      </w:r>
    </w:p>
  </w:footnote>
  <w:footnote w:type="continuationSeparator" w:id="0">
    <w:p w14:paraId="6B4B616F" w14:textId="77777777" w:rsidR="00675F62" w:rsidRDefault="00675F62" w:rsidP="00675F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74C8" w14:textId="1BEA27BD" w:rsidR="00675F62" w:rsidRDefault="00675F62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Module </w:t>
    </w:r>
    <w:r w:rsidR="00790A92">
      <w:rPr>
        <w:rFonts w:ascii="Times New Roman" w:hAnsi="Times New Roman" w:cs="Times New Roman"/>
        <w:sz w:val="24"/>
        <w:szCs w:val="24"/>
      </w:rPr>
      <w:t>9</w:t>
    </w:r>
    <w:r w:rsidRPr="003279A0">
      <w:rPr>
        <w:rFonts w:ascii="Times New Roman" w:hAnsi="Times New Roman" w:cs="Times New Roman"/>
        <w:sz w:val="24"/>
        <w:szCs w:val="24"/>
      </w:rPr>
      <w:t xml:space="preserve"> </w:t>
    </w:r>
    <w:r w:rsidR="00790A92">
      <w:rPr>
        <w:rFonts w:ascii="Times New Roman" w:hAnsi="Times New Roman" w:cs="Times New Roman"/>
        <w:sz w:val="24"/>
        <w:szCs w:val="24"/>
      </w:rPr>
      <w:t xml:space="preserve">Assignment </w:t>
    </w:r>
  </w:p>
  <w:p w14:paraId="72F38D7C" w14:textId="0E185DA8" w:rsidR="00675F62" w:rsidRDefault="00B14799" w:rsidP="00B14799">
    <w:pPr>
      <w:pStyle w:val="Header"/>
    </w:pPr>
    <w:r w:rsidRPr="00B14799">
      <w:rPr>
        <w:rFonts w:ascii="Times New Roman" w:hAnsi="Times New Roman" w:cs="Times New Roman"/>
        <w:b/>
        <w:bCs/>
        <w:sz w:val="24"/>
        <w:szCs w:val="24"/>
      </w:rPr>
      <w:t>Pressure &amp; Density Altitu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6E9D02"/>
    <w:multiLevelType w:val="hybridMultilevel"/>
    <w:tmpl w:val="C159049E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8268E43"/>
    <w:multiLevelType w:val="hybridMultilevel"/>
    <w:tmpl w:val="7F1E0165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C337E3E"/>
    <w:multiLevelType w:val="hybridMultilevel"/>
    <w:tmpl w:val="8DA42948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32F0A5DB"/>
    <w:multiLevelType w:val="hybridMultilevel"/>
    <w:tmpl w:val="B1EF1505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333B120E"/>
    <w:multiLevelType w:val="hybridMultilevel"/>
    <w:tmpl w:val="A7588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7D7A9E"/>
    <w:multiLevelType w:val="hybridMultilevel"/>
    <w:tmpl w:val="B12B324B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63091140"/>
    <w:multiLevelType w:val="hybridMultilevel"/>
    <w:tmpl w:val="D4EA513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673B19E1"/>
    <w:multiLevelType w:val="hybridMultilevel"/>
    <w:tmpl w:val="2B76AE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E8E0F33"/>
    <w:multiLevelType w:val="hybridMultilevel"/>
    <w:tmpl w:val="9F3662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18B0AF1"/>
    <w:multiLevelType w:val="hybridMultilevel"/>
    <w:tmpl w:val="D01304AD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0"/>
  </w:num>
  <w:num w:numId="6">
    <w:abstractNumId w:val="9"/>
  </w:num>
  <w:num w:numId="7">
    <w:abstractNumId w:val="1"/>
  </w:num>
  <w:num w:numId="8">
    <w:abstractNumId w:val="8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bYwMzQyMTQ2t7BQ0lEKTi0uzszPAykwrQUAvxZ91ywAAAA="/>
  </w:docVars>
  <w:rsids>
    <w:rsidRoot w:val="0024236A"/>
    <w:rsid w:val="000A4DFB"/>
    <w:rsid w:val="001F7216"/>
    <w:rsid w:val="0024236A"/>
    <w:rsid w:val="00675F62"/>
    <w:rsid w:val="00751142"/>
    <w:rsid w:val="00772817"/>
    <w:rsid w:val="00790A92"/>
    <w:rsid w:val="0089525E"/>
    <w:rsid w:val="009C79EA"/>
    <w:rsid w:val="009E378E"/>
    <w:rsid w:val="00A73650"/>
    <w:rsid w:val="00B14799"/>
    <w:rsid w:val="00BC1E60"/>
    <w:rsid w:val="00CC1575"/>
    <w:rsid w:val="00EA4BE5"/>
    <w:rsid w:val="00ED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2E6790"/>
  <w15:chartTrackingRefBased/>
  <w15:docId w15:val="{DB7B5F7E-FBF1-41CA-8599-DF8E1531E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423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24236A"/>
    <w:pPr>
      <w:spacing w:line="201" w:lineRule="atLeast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675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F62"/>
  </w:style>
  <w:style w:type="paragraph" w:styleId="Footer">
    <w:name w:val="footer"/>
    <w:basedOn w:val="Normal"/>
    <w:link w:val="FooterChar"/>
    <w:uiPriority w:val="99"/>
    <w:unhideWhenUsed/>
    <w:rsid w:val="00675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F62"/>
  </w:style>
  <w:style w:type="paragraph" w:styleId="NoSpacing">
    <w:name w:val="No Spacing"/>
    <w:uiPriority w:val="1"/>
    <w:qFormat/>
    <w:rsid w:val="00675F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Aboueid</dc:creator>
  <cp:keywords/>
  <dc:description/>
  <cp:lastModifiedBy>Adam Aboueid</cp:lastModifiedBy>
  <cp:revision>2</cp:revision>
  <dcterms:created xsi:type="dcterms:W3CDTF">2022-02-24T00:11:00Z</dcterms:created>
  <dcterms:modified xsi:type="dcterms:W3CDTF">2022-02-24T00:11:00Z</dcterms:modified>
</cp:coreProperties>
</file>